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6AD621E0" w14:textId="77777777" w:rsidR="002A2055" w:rsidRDefault="002A2055" w:rsidP="00914906">
      <w:pPr>
        <w:ind w:left="720" w:hanging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pplemental Material:  </w:t>
      </w:r>
    </w:p>
    <w:p w14:paraId="10EC2E08" w14:textId="4749873E" w:rsidR="0009741A" w:rsidRPr="0009741A" w:rsidRDefault="0009741A" w:rsidP="00914906">
      <w:pPr>
        <w:ind w:left="720" w:hanging="360"/>
        <w:rPr>
          <w:rFonts w:ascii="Arial" w:hAnsi="Arial" w:cs="Arial"/>
          <w:b/>
          <w:bCs/>
          <w:sz w:val="24"/>
          <w:szCs w:val="24"/>
        </w:rPr>
      </w:pPr>
      <w:r w:rsidRPr="0009741A">
        <w:rPr>
          <w:rFonts w:ascii="Arial" w:hAnsi="Arial" w:cs="Arial"/>
          <w:b/>
          <w:bCs/>
          <w:sz w:val="24"/>
          <w:szCs w:val="24"/>
        </w:rPr>
        <w:t>Key Informant Interview Guide</w:t>
      </w:r>
    </w:p>
    <w:p w14:paraId="6CFDD676" w14:textId="0B96A8CF" w:rsidR="00914906" w:rsidRPr="0009741A" w:rsidRDefault="00914906" w:rsidP="00914906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</w:pPr>
      <w:r w:rsidRPr="0009741A">
        <w:rPr>
          <w:rFonts w:ascii="Arial" w:hAnsi="Arial" w:cs="Arial"/>
          <w:color w:val="000000" w:themeColor="text1"/>
          <w:sz w:val="24"/>
          <w:szCs w:val="24"/>
        </w:rPr>
        <w:t>C</w:t>
      </w:r>
      <w:r w:rsidR="00A75BC4" w:rsidRPr="0009741A">
        <w:rPr>
          <w:rFonts w:ascii="Arial" w:hAnsi="Arial" w:cs="Arial"/>
          <w:color w:val="000000" w:themeColor="text1"/>
          <w:sz w:val="24"/>
          <w:szCs w:val="24"/>
        </w:rPr>
        <w:t xml:space="preserve">an you </w:t>
      </w:r>
      <w:r w:rsidR="00A75BC4" w:rsidRPr="0009741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  <w:t xml:space="preserve">tell me the story of how your family first became involved in this dementia research study? Probe: What made you decide to participate? </w:t>
      </w:r>
    </w:p>
    <w:p w14:paraId="23C867E9" w14:textId="77777777" w:rsidR="00914906" w:rsidRPr="0009741A" w:rsidRDefault="00A75BC4" w:rsidP="00914906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</w:pPr>
      <w:r w:rsidRPr="0009741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  <w:t xml:space="preserve">Who influenced the decision? </w:t>
      </w:r>
    </w:p>
    <w:p w14:paraId="7E1C7065" w14:textId="77777777" w:rsidR="00914906" w:rsidRPr="0009741A" w:rsidRDefault="00A75BC4" w:rsidP="00914906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</w:pPr>
      <w:r w:rsidRPr="0009741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  <w:t xml:space="preserve">What were your expectations at the beginning?  </w:t>
      </w:r>
    </w:p>
    <w:p w14:paraId="3568E213" w14:textId="77777777" w:rsidR="00914906" w:rsidRPr="0009741A" w:rsidRDefault="00A75BC4" w:rsidP="00914906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</w:pPr>
      <w:r w:rsidRPr="0009741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  <w:t xml:space="preserve">During the research process, were there moments when you felt supported, valued, or discouraged? Please describe those experiences.  </w:t>
      </w:r>
    </w:p>
    <w:p w14:paraId="4E1D99DA" w14:textId="77777777" w:rsidR="00914906" w:rsidRPr="0009741A" w:rsidRDefault="00A75BC4" w:rsidP="00914906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</w:pPr>
      <w:r w:rsidRPr="0009741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  <w:t xml:space="preserve">What did </w:t>
      </w:r>
      <w:proofErr w:type="gramStart"/>
      <w:r w:rsidRPr="0009741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  <w:t>participating</w:t>
      </w:r>
      <w:proofErr w:type="gramEnd"/>
      <w:r w:rsidRPr="0009741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  <w:t xml:space="preserve"> in this study mean to you and your family beyond the research itself? </w:t>
      </w:r>
    </w:p>
    <w:p w14:paraId="1500007E" w14:textId="77777777" w:rsidR="00914906" w:rsidRPr="0009741A" w:rsidRDefault="00A75BC4" w:rsidP="00914906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</w:pPr>
      <w:r w:rsidRPr="0009741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  <w:t xml:space="preserve">Did participation change how you understood dementia, caregiving, or healthcare? </w:t>
      </w:r>
    </w:p>
    <w:p w14:paraId="3038CEAC" w14:textId="60A42A84" w:rsidR="00EC3581" w:rsidRPr="0009741A" w:rsidRDefault="00A75BC4" w:rsidP="009149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9741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en-CA"/>
          <w14:ligatures w14:val="none"/>
        </w:rPr>
        <w:t>Did you hope for any personal, medical, emotional, or social benefits?</w:t>
      </w:r>
    </w:p>
    <w:sectPr w:rsidR="00EC3581" w:rsidRPr="000974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5C9F0B66"/>
    <w:multiLevelType w:val="hybridMultilevel"/>
    <w:tmpl w:val="D304C4C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73976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U1NjCwMLIwMzEytLBQ0lEKTi0uzszPAykwrAUA+nl7HSwAAAA="/>
  </w:docVars>
  <w:rsids>
    <w:rsidRoot w:val="00A75BC4"/>
    <w:rsid w:val="0009741A"/>
    <w:rsid w:val="002A2055"/>
    <w:rsid w:val="005C716E"/>
    <w:rsid w:val="00914906"/>
    <w:rsid w:val="0096670D"/>
    <w:rsid w:val="00A75BC4"/>
    <w:rsid w:val="00AD628C"/>
    <w:rsid w:val="00C93FF9"/>
    <w:rsid w:val="00D90D12"/>
    <w:rsid w:val="00E46B42"/>
    <w:rsid w:val="00EC3581"/>
    <w:rsid w:val="00FB6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D3364"/>
  <w15:chartTrackingRefBased/>
  <w15:docId w15:val="{A4382E64-76F3-4EAB-A872-5CA9CFF78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5B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5B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5BC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5B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5BC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5B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5B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5B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5B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5BC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5B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5B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5BC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5BC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5B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5B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5B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5B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5B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5B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5B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5B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5B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5B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5B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5BC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5BC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5BC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5BC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70</Characters>
  <Application>Microsoft Office Word</Application>
  <DocSecurity>0</DocSecurity>
  <Lines>9</Lines>
  <Paragraphs>2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gbemiga</dc:creator>
  <cp:keywords/>
  <dc:description/>
  <cp:lastModifiedBy>CopyEditing</cp:lastModifiedBy>
  <cp:revision>3</cp:revision>
  <dcterms:created xsi:type="dcterms:W3CDTF">2026-06-18T14:02:00Z</dcterms:created>
  <dcterms:modified xsi:type="dcterms:W3CDTF">2026-06-18T14:02:00Z</dcterms:modified>
</cp:coreProperties>
</file>